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911"/>
        <w:tblW w:w="10823" w:type="dxa"/>
        <w:tblLook w:val="04A0" w:firstRow="1" w:lastRow="0" w:firstColumn="1" w:lastColumn="0" w:noHBand="0" w:noVBand="1"/>
      </w:tblPr>
      <w:tblGrid>
        <w:gridCol w:w="1070"/>
        <w:gridCol w:w="236"/>
        <w:gridCol w:w="500"/>
        <w:gridCol w:w="594"/>
        <w:gridCol w:w="67"/>
        <w:gridCol w:w="459"/>
        <w:gridCol w:w="1139"/>
        <w:gridCol w:w="203"/>
        <w:gridCol w:w="95"/>
        <w:gridCol w:w="140"/>
        <w:gridCol w:w="605"/>
        <w:gridCol w:w="231"/>
        <w:gridCol w:w="158"/>
        <w:gridCol w:w="153"/>
        <w:gridCol w:w="306"/>
        <w:gridCol w:w="184"/>
        <w:gridCol w:w="860"/>
        <w:gridCol w:w="230"/>
        <w:gridCol w:w="179"/>
        <w:gridCol w:w="97"/>
        <w:gridCol w:w="72"/>
        <w:gridCol w:w="101"/>
        <w:gridCol w:w="809"/>
        <w:gridCol w:w="189"/>
        <w:gridCol w:w="174"/>
        <w:gridCol w:w="244"/>
        <w:gridCol w:w="1728"/>
      </w:tblGrid>
      <w:tr w:rsidR="006A759C" w:rsidTr="00DB3C68">
        <w:trPr>
          <w:trHeight w:val="18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hanging="90"/>
              <w:rPr>
                <w:b/>
                <w:sz w:val="18"/>
                <w:szCs w:val="18"/>
              </w:rPr>
            </w:pPr>
            <w:r w:rsidRPr="00866464">
              <w:rPr>
                <w:b/>
                <w:sz w:val="18"/>
                <w:szCs w:val="18"/>
              </w:rPr>
              <w:t>Sector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B71F34" w:rsidP="00B71F34"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35712" behindDoc="0" locked="0" layoutInCell="1" allowOverlap="1" wp14:anchorId="6282A432" wp14:editId="48E1F751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985</wp:posOffset>
                      </wp:positionV>
                      <wp:extent cx="1259840" cy="1619885"/>
                      <wp:effectExtent l="0" t="0" r="16510" b="1841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9840" cy="161988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71F34" w:rsidRDefault="00B71F34" w:rsidP="00B71F3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82A432" id="Rectangle 27" o:spid="_x0000_s1026" style="position:absolute;margin-left:3.3pt;margin-top:.55pt;width:99.2pt;height:127.5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" fillcolor="white [3201]" strokecolor="black [3200]" strokeweight="1pt">
                      <v:textbox>
                        <w:txbxContent>
                          <w:p w:rsidR="00B71F34" w:rsidRDefault="00B71F34" w:rsidP="00B71F3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2308F"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37760" behindDoc="0" locked="0" layoutInCell="1" allowOverlap="1" wp14:anchorId="5B3AF922" wp14:editId="00748072">
                      <wp:simplePos x="0" y="0"/>
                      <wp:positionH relativeFrom="column">
                        <wp:posOffset>226708</wp:posOffset>
                      </wp:positionH>
                      <wp:positionV relativeFrom="paragraph">
                        <wp:posOffset>421667</wp:posOffset>
                      </wp:positionV>
                      <wp:extent cx="1051269" cy="1013254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269" cy="1013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2308F" w:rsidRPr="00E44ADA" w:rsidRDefault="0082308F" w:rsidP="0082308F">
                                  <w:r w:rsidRPr="00E44ADA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Colored passport size picture, White background</w:t>
                                  </w:r>
                                </w:p>
                                <w:p w:rsidR="0082308F" w:rsidRDefault="0082308F" w:rsidP="0082308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3AF9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" o:spid="_x0000_s1027" type="#_x0000_t202" style="position:absolute;margin-left:17.85pt;margin-top:33.2pt;width:82.8pt;height:79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" fillcolor="white [3201]" stroked="f" strokeweight=".5pt">
                      <v:textbox>
                        <w:txbxContent>
                          <w:p w:rsidR="0082308F" w:rsidRPr="00E44ADA" w:rsidRDefault="0082308F" w:rsidP="0082308F">
                            <w:r w:rsidRPr="00E44ADA">
                              <w:rPr>
                                <w:b/>
                                <w:bCs/>
                                <w:lang w:val="en-US"/>
                              </w:rPr>
                              <w:t>Colored passport size picture, White background</w:t>
                            </w:r>
                          </w:p>
                          <w:p w:rsidR="0082308F" w:rsidRDefault="0082308F" w:rsidP="0082308F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A759C" w:rsidTr="00DB3C68">
        <w:trPr>
          <w:trHeight w:val="266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hanging="90"/>
              <w:rPr>
                <w:b/>
                <w:sz w:val="18"/>
                <w:szCs w:val="18"/>
              </w:rPr>
            </w:pPr>
            <w:r w:rsidRPr="00866464">
              <w:rPr>
                <w:b/>
                <w:sz w:val="18"/>
                <w:szCs w:val="18"/>
              </w:rPr>
              <w:t>Qualification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82308F" w:rsidP="00B71F34"/>
        </w:tc>
      </w:tr>
      <w:tr w:rsidR="006A759C" w:rsidTr="00DB3C68">
        <w:trPr>
          <w:trHeight w:val="3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left="-90"/>
              <w:rPr>
                <w:b/>
                <w:sz w:val="18"/>
                <w:szCs w:val="18"/>
              </w:rPr>
            </w:pPr>
            <w:r w:rsidRPr="00866464">
              <w:rPr>
                <w:sz w:val="18"/>
                <w:szCs w:val="18"/>
              </w:rPr>
              <w:t xml:space="preserve">  </w:t>
            </w:r>
            <w:r w:rsidRPr="00866464">
              <w:rPr>
                <w:b/>
                <w:sz w:val="18"/>
                <w:szCs w:val="18"/>
              </w:rPr>
              <w:t>Last name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82308F" w:rsidP="00B71F34"/>
        </w:tc>
      </w:tr>
      <w:tr w:rsidR="006A759C" w:rsidTr="00DB3C68">
        <w:trPr>
          <w:trHeight w:val="3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left="-90"/>
              <w:rPr>
                <w:b/>
                <w:sz w:val="18"/>
                <w:szCs w:val="18"/>
              </w:rPr>
            </w:pPr>
            <w:r w:rsidRPr="00866464">
              <w:rPr>
                <w:sz w:val="18"/>
                <w:szCs w:val="18"/>
              </w:rPr>
              <w:t xml:space="preserve">  </w:t>
            </w:r>
            <w:r w:rsidRPr="00866464">
              <w:rPr>
                <w:b/>
                <w:sz w:val="18"/>
                <w:szCs w:val="18"/>
              </w:rPr>
              <w:t>First Name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82308F" w:rsidP="00B71F34"/>
        </w:tc>
      </w:tr>
      <w:tr w:rsidR="006A759C" w:rsidTr="00DB3C68">
        <w:trPr>
          <w:trHeight w:val="3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left="-90"/>
              <w:rPr>
                <w:b/>
                <w:sz w:val="18"/>
                <w:szCs w:val="18"/>
              </w:rPr>
            </w:pPr>
            <w:r w:rsidRPr="0086646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866464">
              <w:rPr>
                <w:b/>
                <w:sz w:val="18"/>
                <w:szCs w:val="18"/>
              </w:rPr>
              <w:t>Complete Address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82308F" w:rsidP="00B71F34"/>
        </w:tc>
      </w:tr>
      <w:tr w:rsidR="006A759C" w:rsidTr="00DB3C68">
        <w:trPr>
          <w:trHeight w:val="266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left="-90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866464">
              <w:rPr>
                <w:b/>
                <w:sz w:val="18"/>
                <w:szCs w:val="18"/>
              </w:rPr>
              <w:t>Email Address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left w:val="nil"/>
            </w:tcBorders>
          </w:tcPr>
          <w:p w:rsidR="0082308F" w:rsidRDefault="0082308F" w:rsidP="00B71F34"/>
        </w:tc>
      </w:tr>
      <w:tr w:rsidR="00B71F34" w:rsidTr="00DB3C68">
        <w:trPr>
          <w:trHeight w:val="4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866464" w:rsidRDefault="0082308F" w:rsidP="00B71F34">
            <w:pPr>
              <w:ind w:left="-90" w:right="-108"/>
              <w:rPr>
                <w:sz w:val="18"/>
                <w:szCs w:val="18"/>
              </w:rPr>
            </w:pPr>
            <w:r w:rsidRPr="00934822">
              <w:rPr>
                <w:sz w:val="16"/>
                <w:szCs w:val="16"/>
              </w:rPr>
              <w:t>Date of Birth(mm/</w:t>
            </w:r>
            <w:proofErr w:type="spellStart"/>
            <w:r w:rsidRPr="00934822">
              <w:rPr>
                <w:sz w:val="16"/>
                <w:szCs w:val="16"/>
              </w:rPr>
              <w:t>dd</w:t>
            </w:r>
            <w:proofErr w:type="spellEnd"/>
            <w:r w:rsidRPr="00934822">
              <w:rPr>
                <w:sz w:val="16"/>
                <w:szCs w:val="16"/>
              </w:rPr>
              <w:t>/</w:t>
            </w:r>
            <w:proofErr w:type="spellStart"/>
            <w:r w:rsidRPr="00934822">
              <w:rPr>
                <w:sz w:val="16"/>
                <w:szCs w:val="16"/>
              </w:rPr>
              <w:t>yy</w:t>
            </w:r>
            <w:proofErr w:type="spellEnd"/>
            <w:r w:rsidRPr="00934822">
              <w:rPr>
                <w:sz w:val="18"/>
                <w:szCs w:val="18"/>
              </w:rPr>
              <w:t>)</w:t>
            </w:r>
          </w:p>
        </w:tc>
        <w:tc>
          <w:tcPr>
            <w:tcW w:w="1120" w:type="dxa"/>
            <w:gridSpan w:val="3"/>
          </w:tcPr>
          <w:p w:rsidR="0082308F" w:rsidRDefault="0082308F" w:rsidP="00B71F34"/>
        </w:tc>
        <w:tc>
          <w:tcPr>
            <w:tcW w:w="1342" w:type="dxa"/>
            <w:gridSpan w:val="2"/>
            <w:shd w:val="clear" w:color="auto" w:fill="E7E6E6" w:themeFill="background2"/>
          </w:tcPr>
          <w:p w:rsidR="0082308F" w:rsidRPr="00E44ADA" w:rsidRDefault="0082308F" w:rsidP="00B71F34">
            <w:pPr>
              <w:tabs>
                <w:tab w:val="left" w:pos="972"/>
              </w:tabs>
              <w:ind w:hanging="108"/>
              <w:rPr>
                <w:sz w:val="16"/>
              </w:rPr>
            </w:pPr>
            <w:r>
              <w:rPr>
                <w:sz w:val="16"/>
              </w:rPr>
              <w:t xml:space="preserve"> Place of Birth</w:t>
            </w:r>
          </w:p>
        </w:tc>
        <w:tc>
          <w:tcPr>
            <w:tcW w:w="1871" w:type="dxa"/>
            <w:gridSpan w:val="8"/>
            <w:shd w:val="clear" w:color="auto" w:fill="auto"/>
          </w:tcPr>
          <w:p w:rsidR="0082308F" w:rsidRDefault="0082308F" w:rsidP="00B71F34"/>
        </w:tc>
        <w:tc>
          <w:tcPr>
            <w:tcW w:w="860" w:type="dxa"/>
            <w:shd w:val="clear" w:color="auto" w:fill="E7E6E6" w:themeFill="background2"/>
          </w:tcPr>
          <w:p w:rsidR="0082308F" w:rsidRPr="0052182A" w:rsidRDefault="0082308F" w:rsidP="00B71F34">
            <w:pPr>
              <w:pStyle w:val="NoSpacing"/>
              <w:ind w:hanging="108"/>
              <w:rPr>
                <w:sz w:val="16"/>
              </w:rPr>
            </w:pPr>
            <w:r>
              <w:rPr>
                <w:sz w:val="16"/>
              </w:rPr>
              <w:t>Height: (m)</w:t>
            </w:r>
          </w:p>
        </w:tc>
        <w:tc>
          <w:tcPr>
            <w:tcW w:w="506" w:type="dxa"/>
            <w:gridSpan w:val="3"/>
            <w:shd w:val="clear" w:color="auto" w:fill="auto"/>
          </w:tcPr>
          <w:p w:rsidR="0082308F" w:rsidRDefault="0082308F" w:rsidP="00B71F34"/>
        </w:tc>
        <w:tc>
          <w:tcPr>
            <w:tcW w:w="982" w:type="dxa"/>
            <w:gridSpan w:val="3"/>
            <w:shd w:val="clear" w:color="auto" w:fill="E7E6E6" w:themeFill="background2"/>
          </w:tcPr>
          <w:p w:rsidR="0082308F" w:rsidRPr="00E44ADA" w:rsidRDefault="0082308F" w:rsidP="00B71F34">
            <w:pPr>
              <w:ind w:hanging="78"/>
              <w:rPr>
                <w:sz w:val="16"/>
              </w:rPr>
            </w:pPr>
            <w:r>
              <w:rPr>
                <w:sz w:val="16"/>
              </w:rPr>
              <w:t>Weight (k)</w:t>
            </w:r>
          </w:p>
        </w:tc>
        <w:tc>
          <w:tcPr>
            <w:tcW w:w="2333" w:type="dxa"/>
            <w:gridSpan w:val="4"/>
          </w:tcPr>
          <w:p w:rsidR="0082308F" w:rsidRDefault="0082308F" w:rsidP="00B71F34"/>
        </w:tc>
      </w:tr>
      <w:tr w:rsidR="00FC3A66" w:rsidTr="00DB3C68">
        <w:trPr>
          <w:trHeight w:val="3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E44ADA" w:rsidRDefault="0082308F" w:rsidP="00B71F34">
            <w:pPr>
              <w:ind w:left="-90"/>
              <w:rPr>
                <w:rFonts w:ascii="Calibri" w:hAnsi="Calibri" w:cs="Calibri"/>
                <w:sz w:val="16"/>
                <w:szCs w:val="16"/>
              </w:rPr>
            </w:pPr>
            <w:r>
              <w:t xml:space="preserve">    </w:t>
            </w:r>
            <w:proofErr w:type="spellStart"/>
            <w:r>
              <w:rPr>
                <w:rFonts w:ascii="Calibri" w:hAnsi="Calibri" w:cs="Calibri"/>
                <w:sz w:val="16"/>
                <w:szCs w:val="16"/>
              </w:rPr>
              <w:t>Emloyer</w:t>
            </w:r>
            <w:proofErr w:type="spellEnd"/>
            <w:r>
              <w:rPr>
                <w:rFonts w:ascii="Calibri" w:hAnsi="Calibri" w:cs="Calibri"/>
                <w:sz w:val="16"/>
                <w:szCs w:val="16"/>
              </w:rPr>
              <w:t>/Company</w:t>
            </w:r>
          </w:p>
        </w:tc>
        <w:tc>
          <w:tcPr>
            <w:tcW w:w="4334" w:type="dxa"/>
            <w:gridSpan w:val="13"/>
          </w:tcPr>
          <w:p w:rsidR="0082308F" w:rsidRDefault="0082308F" w:rsidP="00B71F34"/>
        </w:tc>
        <w:tc>
          <w:tcPr>
            <w:tcW w:w="860" w:type="dxa"/>
          </w:tcPr>
          <w:p w:rsidR="0082308F" w:rsidRPr="0052182A" w:rsidRDefault="0082308F" w:rsidP="00B71F34">
            <w:pPr>
              <w:ind w:hanging="108"/>
              <w:rPr>
                <w:sz w:val="16"/>
              </w:rPr>
            </w:pPr>
            <w:r>
              <w:rPr>
                <w:sz w:val="16"/>
              </w:rPr>
              <w:t>Tel. No</w:t>
            </w:r>
          </w:p>
        </w:tc>
        <w:tc>
          <w:tcPr>
            <w:tcW w:w="1676" w:type="dxa"/>
            <w:gridSpan w:val="7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top w:val="nil"/>
              <w:left w:val="nil"/>
            </w:tcBorders>
          </w:tcPr>
          <w:p w:rsidR="0082308F" w:rsidRDefault="0082308F" w:rsidP="00B71F34"/>
        </w:tc>
      </w:tr>
      <w:tr w:rsidR="006A759C" w:rsidTr="00DB3C68">
        <w:trPr>
          <w:trHeight w:val="311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E44ADA" w:rsidRDefault="0082308F" w:rsidP="00B71F34">
            <w:pPr>
              <w:ind w:left="-90"/>
              <w:rPr>
                <w:sz w:val="16"/>
              </w:rPr>
            </w:pPr>
            <w:r>
              <w:t xml:space="preserve">    </w:t>
            </w:r>
            <w:r>
              <w:rPr>
                <w:sz w:val="16"/>
              </w:rPr>
              <w:t>Address</w:t>
            </w:r>
          </w:p>
        </w:tc>
        <w:tc>
          <w:tcPr>
            <w:tcW w:w="6871" w:type="dxa"/>
            <w:gridSpan w:val="21"/>
            <w:tcBorders>
              <w:right w:val="nil"/>
            </w:tcBorders>
          </w:tcPr>
          <w:p w:rsidR="0082308F" w:rsidRDefault="0082308F" w:rsidP="00B71F34"/>
        </w:tc>
        <w:tc>
          <w:tcPr>
            <w:tcW w:w="2145" w:type="dxa"/>
            <w:gridSpan w:val="3"/>
            <w:tcBorders>
              <w:top w:val="single" w:sz="4" w:space="0" w:color="auto"/>
              <w:left w:val="nil"/>
            </w:tcBorders>
          </w:tcPr>
          <w:p w:rsidR="0082308F" w:rsidRDefault="0082308F" w:rsidP="00B71F34"/>
        </w:tc>
      </w:tr>
      <w:tr w:rsidR="00B71F34" w:rsidTr="00DB3C68">
        <w:trPr>
          <w:trHeight w:val="266"/>
        </w:trPr>
        <w:tc>
          <w:tcPr>
            <w:tcW w:w="1806" w:type="dxa"/>
            <w:gridSpan w:val="3"/>
            <w:shd w:val="clear" w:color="auto" w:fill="E7E6E6" w:themeFill="background2"/>
          </w:tcPr>
          <w:p w:rsidR="0082308F" w:rsidRPr="00E44ADA" w:rsidRDefault="0082308F" w:rsidP="00B71F34">
            <w:pPr>
              <w:ind w:left="-90"/>
              <w:rPr>
                <w:sz w:val="16"/>
              </w:rPr>
            </w:pPr>
            <w:r>
              <w:t xml:space="preserve">    </w:t>
            </w:r>
            <w:r>
              <w:rPr>
                <w:sz w:val="16"/>
              </w:rPr>
              <w:t>Position/Designation</w:t>
            </w:r>
          </w:p>
        </w:tc>
        <w:tc>
          <w:tcPr>
            <w:tcW w:w="2557" w:type="dxa"/>
            <w:gridSpan w:val="6"/>
          </w:tcPr>
          <w:p w:rsidR="0082308F" w:rsidRDefault="0082308F" w:rsidP="00B71F34"/>
        </w:tc>
        <w:tc>
          <w:tcPr>
            <w:tcW w:w="1287" w:type="dxa"/>
            <w:gridSpan w:val="5"/>
            <w:shd w:val="clear" w:color="auto" w:fill="E7E6E6" w:themeFill="background2"/>
          </w:tcPr>
          <w:p w:rsidR="0082308F" w:rsidRPr="00934822" w:rsidRDefault="0082308F" w:rsidP="00B71F34">
            <w:pPr>
              <w:rPr>
                <w:sz w:val="16"/>
              </w:rPr>
            </w:pPr>
            <w:r>
              <w:rPr>
                <w:sz w:val="16"/>
              </w:rPr>
              <w:t>No. of years in the position</w:t>
            </w:r>
          </w:p>
        </w:tc>
        <w:tc>
          <w:tcPr>
            <w:tcW w:w="1579" w:type="dxa"/>
            <w:gridSpan w:val="4"/>
          </w:tcPr>
          <w:p w:rsidR="0082308F" w:rsidRDefault="0082308F" w:rsidP="00B71F34"/>
        </w:tc>
        <w:tc>
          <w:tcPr>
            <w:tcW w:w="1446" w:type="dxa"/>
            <w:gridSpan w:val="6"/>
            <w:shd w:val="clear" w:color="auto" w:fill="E7E6E6" w:themeFill="background2"/>
          </w:tcPr>
          <w:p w:rsidR="0082308F" w:rsidRDefault="0082308F" w:rsidP="00B71F34">
            <w:r>
              <w:rPr>
                <w:sz w:val="16"/>
              </w:rPr>
              <w:t>No. of years in the Industry</w:t>
            </w:r>
          </w:p>
        </w:tc>
        <w:tc>
          <w:tcPr>
            <w:tcW w:w="2145" w:type="dxa"/>
            <w:gridSpan w:val="3"/>
          </w:tcPr>
          <w:p w:rsidR="0082308F" w:rsidRDefault="0082308F" w:rsidP="00B71F34"/>
        </w:tc>
      </w:tr>
      <w:tr w:rsidR="00B71F34" w:rsidTr="00DB3C68">
        <w:trPr>
          <w:trHeight w:val="266"/>
        </w:trPr>
        <w:tc>
          <w:tcPr>
            <w:tcW w:w="1070" w:type="dxa"/>
            <w:shd w:val="clear" w:color="auto" w:fill="E7E6E6" w:themeFill="background2"/>
          </w:tcPr>
          <w:p w:rsidR="00DC1562" w:rsidRPr="00934822" w:rsidRDefault="00DC1562" w:rsidP="00B71F34">
            <w:pPr>
              <w:ind w:hanging="90"/>
              <w:rPr>
                <w:b/>
                <w:sz w:val="16"/>
              </w:rPr>
            </w:pPr>
            <w:r>
              <w:rPr>
                <w:b/>
                <w:sz w:val="16"/>
              </w:rPr>
              <w:t>2.5.  SEX</w:t>
            </w:r>
          </w:p>
        </w:tc>
        <w:tc>
          <w:tcPr>
            <w:tcW w:w="1397" w:type="dxa"/>
            <w:gridSpan w:val="4"/>
            <w:shd w:val="clear" w:color="auto" w:fill="E7E6E6" w:themeFill="background2"/>
          </w:tcPr>
          <w:p w:rsidR="00DC1562" w:rsidRPr="0082308F" w:rsidRDefault="00DC1562" w:rsidP="00B71F34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2.6. Civil Status</w:t>
            </w:r>
          </w:p>
        </w:tc>
        <w:tc>
          <w:tcPr>
            <w:tcW w:w="2641" w:type="dxa"/>
            <w:gridSpan w:val="6"/>
            <w:shd w:val="clear" w:color="auto" w:fill="E7E6E6" w:themeFill="background2"/>
          </w:tcPr>
          <w:p w:rsidR="00DC1562" w:rsidRPr="00DC1562" w:rsidRDefault="00DC1562" w:rsidP="00B71F34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2.7. Contact Number(s)</w:t>
            </w:r>
          </w:p>
        </w:tc>
        <w:tc>
          <w:tcPr>
            <w:tcW w:w="2470" w:type="dxa"/>
            <w:gridSpan w:val="10"/>
            <w:shd w:val="clear" w:color="auto" w:fill="E7E6E6" w:themeFill="background2"/>
          </w:tcPr>
          <w:p w:rsidR="00DC1562" w:rsidRPr="00DC1562" w:rsidRDefault="00DC1562" w:rsidP="00B71F34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2.8. Highest Educational </w:t>
            </w:r>
            <w:r w:rsidR="00FC3A66">
              <w:rPr>
                <w:b/>
                <w:sz w:val="16"/>
              </w:rPr>
              <w:t xml:space="preserve">  Attainment</w:t>
            </w:r>
          </w:p>
        </w:tc>
        <w:tc>
          <w:tcPr>
            <w:tcW w:w="3244" w:type="dxa"/>
            <w:gridSpan w:val="6"/>
            <w:shd w:val="clear" w:color="auto" w:fill="E7E6E6" w:themeFill="background2"/>
          </w:tcPr>
          <w:p w:rsidR="00DC1562" w:rsidRPr="00DC1562" w:rsidRDefault="00FC3A66" w:rsidP="00B71F34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.9. Employment Status</w:t>
            </w:r>
          </w:p>
        </w:tc>
      </w:tr>
      <w:tr w:rsidR="00FC3A66" w:rsidTr="00DB3C68">
        <w:trPr>
          <w:trHeight w:val="1125"/>
        </w:trPr>
        <w:tc>
          <w:tcPr>
            <w:tcW w:w="1070" w:type="dxa"/>
          </w:tcPr>
          <w:p w:rsidR="00FC3A66" w:rsidRPr="00DC1562" w:rsidRDefault="00FC3A66" w:rsidP="00B71F34">
            <w:pPr>
              <w:ind w:left="360" w:hanging="360"/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inline distT="0" distB="0" distL="0" distR="0" wp14:anchorId="107048E5" wp14:editId="3EA92480">
                  <wp:extent cx="79267" cy="80906"/>
                  <wp:effectExtent l="19050" t="19050" r="16510" b="14605"/>
                  <wp:docPr id="29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9267" cy="809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DC1562">
              <w:rPr>
                <w:sz w:val="16"/>
              </w:rPr>
              <w:t xml:space="preserve"> Male</w:t>
            </w:r>
          </w:p>
          <w:p w:rsidR="00FC3A66" w:rsidRDefault="00FC3A66" w:rsidP="00B71F34">
            <w:pPr>
              <w:ind w:left="360" w:hanging="360"/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39808" behindDoc="1" locked="0" layoutInCell="1" allowOverlap="1" wp14:anchorId="79EA2763" wp14:editId="26F6043E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17318</wp:posOffset>
                  </wp:positionV>
                  <wp:extent cx="78740" cy="80645"/>
                  <wp:effectExtent l="19050" t="19050" r="16510" b="14605"/>
                  <wp:wrapNone/>
                  <wp:docPr id="51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6"/>
              </w:rPr>
              <w:t xml:space="preserve">      </w:t>
            </w:r>
            <w:r w:rsidRPr="00DC1562">
              <w:rPr>
                <w:sz w:val="16"/>
              </w:rPr>
              <w:t>Female</w:t>
            </w:r>
          </w:p>
        </w:tc>
        <w:tc>
          <w:tcPr>
            <w:tcW w:w="1397" w:type="dxa"/>
            <w:gridSpan w:val="4"/>
          </w:tcPr>
          <w:p w:rsidR="00FC3A66" w:rsidRDefault="00FC3A66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41856" behindDoc="1" locked="0" layoutInCell="1" allowOverlap="1" wp14:anchorId="470D7AFE" wp14:editId="6B342C27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3482</wp:posOffset>
                  </wp:positionV>
                  <wp:extent cx="78740" cy="80645"/>
                  <wp:effectExtent l="19050" t="19050" r="16510" b="14605"/>
                  <wp:wrapNone/>
                  <wp:docPr id="30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   </w:t>
            </w:r>
            <w:r>
              <w:rPr>
                <w:sz w:val="16"/>
              </w:rPr>
              <w:t>Single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43904" behindDoc="1" locked="0" layoutInCell="1" allowOverlap="1" wp14:anchorId="4B8EB1C1" wp14:editId="3C460E02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25573</wp:posOffset>
                  </wp:positionV>
                  <wp:extent cx="78740" cy="80645"/>
                  <wp:effectExtent l="19050" t="19050" r="16510" b="14605"/>
                  <wp:wrapNone/>
                  <wp:docPr id="31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6"/>
              </w:rPr>
              <w:t xml:space="preserve">     Married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45952" behindDoc="1" locked="0" layoutInCell="1" allowOverlap="1" wp14:anchorId="669434D9" wp14:editId="5EBC45AB">
                  <wp:simplePos x="0" y="0"/>
                  <wp:positionH relativeFrom="column">
                    <wp:posOffset>6812</wp:posOffset>
                  </wp:positionH>
                  <wp:positionV relativeFrom="paragraph">
                    <wp:posOffset>27305</wp:posOffset>
                  </wp:positionV>
                  <wp:extent cx="78740" cy="80645"/>
                  <wp:effectExtent l="19050" t="19050" r="16510" b="14605"/>
                  <wp:wrapNone/>
                  <wp:docPr id="32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6"/>
              </w:rPr>
              <w:t xml:space="preserve">     Widow/</w:t>
            </w:r>
            <w:proofErr w:type="spellStart"/>
            <w:r>
              <w:rPr>
                <w:sz w:val="16"/>
              </w:rPr>
              <w:t>er</w:t>
            </w:r>
            <w:proofErr w:type="spellEnd"/>
          </w:p>
          <w:p w:rsidR="00FC3A66" w:rsidRPr="00DC1562" w:rsidRDefault="00FC3A66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48000" behindDoc="1" locked="0" layoutInCell="1" allowOverlap="1" wp14:anchorId="77C98CFB" wp14:editId="0A326D8D">
                  <wp:simplePos x="0" y="0"/>
                  <wp:positionH relativeFrom="column">
                    <wp:posOffset>7158</wp:posOffset>
                  </wp:positionH>
                  <wp:positionV relativeFrom="paragraph">
                    <wp:posOffset>36830</wp:posOffset>
                  </wp:positionV>
                  <wp:extent cx="78740" cy="80645"/>
                  <wp:effectExtent l="19050" t="19050" r="16510" b="14605"/>
                  <wp:wrapNone/>
                  <wp:docPr id="43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6"/>
              </w:rPr>
              <w:t xml:space="preserve">     Separated</w:t>
            </w:r>
          </w:p>
        </w:tc>
        <w:tc>
          <w:tcPr>
            <w:tcW w:w="2641" w:type="dxa"/>
            <w:gridSpan w:val="6"/>
          </w:tcPr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Tel: ______________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Cellular:______________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E-mail:______________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Fax:______________</w:t>
            </w:r>
          </w:p>
          <w:p w:rsidR="00FC3A66" w:rsidRDefault="00FC3A66" w:rsidP="00B71F34">
            <w:r>
              <w:rPr>
                <w:sz w:val="16"/>
              </w:rPr>
              <w:t xml:space="preserve">  Others:______________</w:t>
            </w:r>
          </w:p>
        </w:tc>
        <w:tc>
          <w:tcPr>
            <w:tcW w:w="2470" w:type="dxa"/>
            <w:gridSpan w:val="10"/>
          </w:tcPr>
          <w:p w:rsidR="00FC3A66" w:rsidRDefault="00FC3A66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58240" behindDoc="1" locked="0" layoutInCell="1" allowOverlap="1" wp14:anchorId="4BA17125" wp14:editId="0B7E77C1">
                  <wp:simplePos x="0" y="0"/>
                  <wp:positionH relativeFrom="column">
                    <wp:posOffset>111125</wp:posOffset>
                  </wp:positionH>
                  <wp:positionV relativeFrom="paragraph">
                    <wp:posOffset>531495</wp:posOffset>
                  </wp:positionV>
                  <wp:extent cx="78740" cy="80645"/>
                  <wp:effectExtent l="19050" t="19050" r="16510" b="14605"/>
                  <wp:wrapNone/>
                  <wp:docPr id="59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56192" behindDoc="1" locked="0" layoutInCell="1" allowOverlap="1" wp14:anchorId="0DC4DC64" wp14:editId="5447A16C">
                  <wp:simplePos x="0" y="0"/>
                  <wp:positionH relativeFrom="column">
                    <wp:posOffset>111587</wp:posOffset>
                  </wp:positionH>
                  <wp:positionV relativeFrom="paragraph">
                    <wp:posOffset>404323</wp:posOffset>
                  </wp:positionV>
                  <wp:extent cx="78740" cy="80645"/>
                  <wp:effectExtent l="19050" t="19050" r="16510" b="14605"/>
                  <wp:wrapNone/>
                  <wp:docPr id="54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54144" behindDoc="1" locked="0" layoutInCell="1" allowOverlap="1" wp14:anchorId="5B0895CF" wp14:editId="7367FD6A">
                  <wp:simplePos x="0" y="0"/>
                  <wp:positionH relativeFrom="column">
                    <wp:posOffset>113551</wp:posOffset>
                  </wp:positionH>
                  <wp:positionV relativeFrom="paragraph">
                    <wp:posOffset>276860</wp:posOffset>
                  </wp:positionV>
                  <wp:extent cx="78740" cy="80645"/>
                  <wp:effectExtent l="19050" t="19050" r="16510" b="14605"/>
                  <wp:wrapNone/>
                  <wp:docPr id="53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52096" behindDoc="1" locked="0" layoutInCell="1" allowOverlap="1" wp14:anchorId="7771B5D4" wp14:editId="60597CA0">
                  <wp:simplePos x="0" y="0"/>
                  <wp:positionH relativeFrom="column">
                    <wp:posOffset>113551</wp:posOffset>
                  </wp:positionH>
                  <wp:positionV relativeFrom="paragraph">
                    <wp:posOffset>160482</wp:posOffset>
                  </wp:positionV>
                  <wp:extent cx="78740" cy="80645"/>
                  <wp:effectExtent l="19050" t="19050" r="16510" b="14605"/>
                  <wp:wrapNone/>
                  <wp:docPr id="46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50048" behindDoc="1" locked="0" layoutInCell="1" allowOverlap="1" wp14:anchorId="640EF4A4" wp14:editId="2CCC34B6">
                  <wp:simplePos x="0" y="0"/>
                  <wp:positionH relativeFrom="column">
                    <wp:posOffset>114357</wp:posOffset>
                  </wp:positionH>
                  <wp:positionV relativeFrom="paragraph">
                    <wp:posOffset>30249</wp:posOffset>
                  </wp:positionV>
                  <wp:extent cx="78740" cy="80645"/>
                  <wp:effectExtent l="19050" t="19050" r="16510" b="14605"/>
                  <wp:wrapNone/>
                  <wp:docPr id="45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       </w:t>
            </w:r>
            <w:r>
              <w:rPr>
                <w:sz w:val="16"/>
              </w:rPr>
              <w:t>TVET graduate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   College level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   College graduate</w:t>
            </w:r>
          </w:p>
          <w:p w:rsid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   Post graduate</w:t>
            </w:r>
          </w:p>
          <w:p w:rsidR="00FC3A66" w:rsidRPr="00FC3A66" w:rsidRDefault="00FC3A66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     Others: ________________</w:t>
            </w:r>
          </w:p>
        </w:tc>
        <w:tc>
          <w:tcPr>
            <w:tcW w:w="3244" w:type="dxa"/>
            <w:gridSpan w:val="6"/>
          </w:tcPr>
          <w:p w:rsidR="00FC3A66" w:rsidRDefault="005C10AF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68480" behindDoc="1" locked="0" layoutInCell="1" allowOverlap="1" wp14:anchorId="310EEAA2" wp14:editId="244C0B64">
                  <wp:simplePos x="0" y="0"/>
                  <wp:positionH relativeFrom="column">
                    <wp:posOffset>870585</wp:posOffset>
                  </wp:positionH>
                  <wp:positionV relativeFrom="paragraph">
                    <wp:posOffset>32385</wp:posOffset>
                  </wp:positionV>
                  <wp:extent cx="78740" cy="80645"/>
                  <wp:effectExtent l="19050" t="19050" r="16510" b="14605"/>
                  <wp:wrapNone/>
                  <wp:docPr id="64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C3A66">
              <w:rPr>
                <w:noProof/>
                <w:lang w:eastAsia="en-PH"/>
              </w:rPr>
              <w:drawing>
                <wp:anchor distT="0" distB="0" distL="114300" distR="114300" simplePos="0" relativeHeight="251660288" behindDoc="1" locked="0" layoutInCell="1" allowOverlap="1" wp14:anchorId="145DBA32" wp14:editId="6ABCD2D9">
                  <wp:simplePos x="0" y="0"/>
                  <wp:positionH relativeFrom="column">
                    <wp:posOffset>33366</wp:posOffset>
                  </wp:positionH>
                  <wp:positionV relativeFrom="paragraph">
                    <wp:posOffset>32385</wp:posOffset>
                  </wp:positionV>
                  <wp:extent cx="78740" cy="80645"/>
                  <wp:effectExtent l="19050" t="19050" r="16510" b="14605"/>
                  <wp:wrapNone/>
                  <wp:docPr id="60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C3A66">
              <w:rPr>
                <w:sz w:val="16"/>
              </w:rPr>
              <w:t xml:space="preserve">      Casual</w:t>
            </w:r>
            <w:r>
              <w:rPr>
                <w:sz w:val="16"/>
              </w:rPr>
              <w:t xml:space="preserve">                         Probationary</w:t>
            </w:r>
          </w:p>
          <w:p w:rsidR="00FC3A66" w:rsidRDefault="005C10AF" w:rsidP="00B71F34">
            <w:pPr>
              <w:rPr>
                <w:sz w:val="16"/>
              </w:rPr>
            </w:pPr>
            <w:r>
              <w:rPr>
                <w:noProof/>
                <w:lang w:eastAsia="en-PH"/>
              </w:rPr>
              <w:drawing>
                <wp:anchor distT="0" distB="0" distL="114300" distR="114300" simplePos="0" relativeHeight="251670528" behindDoc="1" locked="0" layoutInCell="1" allowOverlap="1" wp14:anchorId="68F1C1FF" wp14:editId="1DAC3472">
                  <wp:simplePos x="0" y="0"/>
                  <wp:positionH relativeFrom="column">
                    <wp:posOffset>870585</wp:posOffset>
                  </wp:positionH>
                  <wp:positionV relativeFrom="paragraph">
                    <wp:posOffset>35387</wp:posOffset>
                  </wp:positionV>
                  <wp:extent cx="78740" cy="80645"/>
                  <wp:effectExtent l="19050" t="19050" r="16510" b="14605"/>
                  <wp:wrapNone/>
                  <wp:docPr id="66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72576" behindDoc="1" locked="0" layoutInCell="1" allowOverlap="1" wp14:anchorId="7264C6F6" wp14:editId="1F31CB7F">
                  <wp:simplePos x="0" y="0"/>
                  <wp:positionH relativeFrom="column">
                    <wp:posOffset>870585</wp:posOffset>
                  </wp:positionH>
                  <wp:positionV relativeFrom="paragraph">
                    <wp:posOffset>163195</wp:posOffset>
                  </wp:positionV>
                  <wp:extent cx="78740" cy="80645"/>
                  <wp:effectExtent l="19050" t="19050" r="16510" b="14605"/>
                  <wp:wrapNone/>
                  <wp:docPr id="67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PH"/>
              </w:rPr>
              <w:drawing>
                <wp:anchor distT="0" distB="0" distL="114300" distR="114300" simplePos="0" relativeHeight="251664384" behindDoc="1" locked="0" layoutInCell="1" allowOverlap="1" wp14:anchorId="545891FD" wp14:editId="64E5825B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157480</wp:posOffset>
                  </wp:positionV>
                  <wp:extent cx="78740" cy="80645"/>
                  <wp:effectExtent l="19050" t="19050" r="16510" b="14605"/>
                  <wp:wrapNone/>
                  <wp:docPr id="62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C3A66">
              <w:rPr>
                <w:noProof/>
                <w:lang w:eastAsia="en-PH"/>
              </w:rPr>
              <w:drawing>
                <wp:anchor distT="0" distB="0" distL="114300" distR="114300" simplePos="0" relativeHeight="251666432" behindDoc="1" locked="0" layoutInCell="1" allowOverlap="1" wp14:anchorId="53C6C908" wp14:editId="0C1B07EF">
                  <wp:simplePos x="0" y="0"/>
                  <wp:positionH relativeFrom="column">
                    <wp:posOffset>35734</wp:posOffset>
                  </wp:positionH>
                  <wp:positionV relativeFrom="paragraph">
                    <wp:posOffset>285635</wp:posOffset>
                  </wp:positionV>
                  <wp:extent cx="78740" cy="80645"/>
                  <wp:effectExtent l="19050" t="19050" r="16510" b="14605"/>
                  <wp:wrapNone/>
                  <wp:docPr id="63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C3A66">
              <w:rPr>
                <w:noProof/>
                <w:lang w:eastAsia="en-PH"/>
              </w:rPr>
              <w:drawing>
                <wp:anchor distT="0" distB="0" distL="114300" distR="114300" simplePos="0" relativeHeight="251662336" behindDoc="1" locked="0" layoutInCell="1" allowOverlap="1" wp14:anchorId="040C0F01" wp14:editId="5DA84F29">
                  <wp:simplePos x="0" y="0"/>
                  <wp:positionH relativeFrom="column">
                    <wp:posOffset>35734</wp:posOffset>
                  </wp:positionH>
                  <wp:positionV relativeFrom="paragraph">
                    <wp:posOffset>36253</wp:posOffset>
                  </wp:positionV>
                  <wp:extent cx="78740" cy="80645"/>
                  <wp:effectExtent l="19050" t="19050" r="16510" b="14605"/>
                  <wp:wrapNone/>
                  <wp:docPr id="61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2C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0000000-0008-0000-0100-00002C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78740" cy="80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6"/>
              </w:rPr>
              <w:t xml:space="preserve">      Contractual                Permanent</w:t>
            </w:r>
          </w:p>
          <w:p w:rsidR="005C10AF" w:rsidRDefault="005C10AF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Job Order                   Self-employed</w:t>
            </w:r>
          </w:p>
          <w:p w:rsidR="005C10AF" w:rsidRPr="00FC3A66" w:rsidRDefault="005C10AF" w:rsidP="00B71F34">
            <w:pPr>
              <w:rPr>
                <w:sz w:val="16"/>
              </w:rPr>
            </w:pPr>
            <w:r>
              <w:rPr>
                <w:sz w:val="16"/>
              </w:rPr>
              <w:t xml:space="preserve">      Others, please specify _______________</w:t>
            </w:r>
          </w:p>
        </w:tc>
      </w:tr>
      <w:tr w:rsidR="0082308F" w:rsidTr="00DB3C68">
        <w:trPr>
          <w:trHeight w:val="311"/>
        </w:trPr>
        <w:tc>
          <w:tcPr>
            <w:tcW w:w="10823" w:type="dxa"/>
            <w:gridSpan w:val="27"/>
            <w:shd w:val="clear" w:color="auto" w:fill="E7E6E6" w:themeFill="background2"/>
          </w:tcPr>
          <w:p w:rsidR="0082308F" w:rsidRPr="005C10AF" w:rsidRDefault="005C10AF" w:rsidP="00B71F3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Work Experience</w:t>
            </w:r>
            <w:r w:rsidR="00FC3A66">
              <w:t xml:space="preserve"> </w:t>
            </w:r>
          </w:p>
        </w:tc>
      </w:tr>
      <w:tr w:rsidR="00B71F34" w:rsidTr="00DB3C68">
        <w:trPr>
          <w:trHeight w:val="266"/>
        </w:trPr>
        <w:tc>
          <w:tcPr>
            <w:tcW w:w="2400" w:type="dxa"/>
            <w:gridSpan w:val="4"/>
            <w:shd w:val="clear" w:color="auto" w:fill="E7E6E6" w:themeFill="background2"/>
          </w:tcPr>
          <w:p w:rsidR="0082308F" w:rsidRPr="005C10AF" w:rsidRDefault="005C10AF" w:rsidP="00B71F34">
            <w:pPr>
              <w:rPr>
                <w:sz w:val="16"/>
              </w:rPr>
            </w:pPr>
            <w:r>
              <w:rPr>
                <w:sz w:val="16"/>
              </w:rPr>
              <w:t>Name of the Company/ Employer</w:t>
            </w:r>
          </w:p>
        </w:tc>
        <w:tc>
          <w:tcPr>
            <w:tcW w:w="3097" w:type="dxa"/>
            <w:gridSpan w:val="9"/>
            <w:shd w:val="clear" w:color="auto" w:fill="E7E6E6" w:themeFill="background2"/>
          </w:tcPr>
          <w:p w:rsidR="0082308F" w:rsidRPr="005C10AF" w:rsidRDefault="005C10AF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Position</w:t>
            </w:r>
          </w:p>
        </w:tc>
        <w:tc>
          <w:tcPr>
            <w:tcW w:w="1733" w:type="dxa"/>
            <w:gridSpan w:val="5"/>
            <w:shd w:val="clear" w:color="auto" w:fill="E7E6E6" w:themeFill="background2"/>
          </w:tcPr>
          <w:p w:rsidR="0082308F" w:rsidRPr="005C10AF" w:rsidRDefault="005C10AF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Inclusive dates</w:t>
            </w:r>
          </w:p>
        </w:tc>
        <w:tc>
          <w:tcPr>
            <w:tcW w:w="1865" w:type="dxa"/>
            <w:gridSpan w:val="8"/>
            <w:shd w:val="clear" w:color="auto" w:fill="E7E6E6" w:themeFill="background2"/>
          </w:tcPr>
          <w:p w:rsidR="0082308F" w:rsidRPr="005C10AF" w:rsidRDefault="005C10AF" w:rsidP="00B71F34">
            <w:pPr>
              <w:rPr>
                <w:sz w:val="16"/>
              </w:rPr>
            </w:pPr>
            <w:r>
              <w:rPr>
                <w:sz w:val="16"/>
              </w:rPr>
              <w:t>Nature of the Job</w:t>
            </w:r>
          </w:p>
        </w:tc>
        <w:tc>
          <w:tcPr>
            <w:tcW w:w="1726" w:type="dxa"/>
            <w:shd w:val="clear" w:color="auto" w:fill="E7E6E6" w:themeFill="background2"/>
          </w:tcPr>
          <w:p w:rsidR="0082308F" w:rsidRPr="005C10AF" w:rsidRDefault="005C10AF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Length of Service</w:t>
            </w:r>
          </w:p>
        </w:tc>
      </w:tr>
      <w:tr w:rsidR="005C10AF" w:rsidTr="00DB3C68">
        <w:trPr>
          <w:trHeight w:val="311"/>
        </w:trPr>
        <w:tc>
          <w:tcPr>
            <w:tcW w:w="2400" w:type="dxa"/>
            <w:gridSpan w:val="4"/>
          </w:tcPr>
          <w:p w:rsidR="005C10AF" w:rsidRDefault="005C10AF" w:rsidP="00B71F34"/>
        </w:tc>
        <w:tc>
          <w:tcPr>
            <w:tcW w:w="3097" w:type="dxa"/>
            <w:gridSpan w:val="9"/>
          </w:tcPr>
          <w:p w:rsidR="005C10AF" w:rsidRDefault="005C10AF" w:rsidP="00B71F34"/>
        </w:tc>
        <w:tc>
          <w:tcPr>
            <w:tcW w:w="1733" w:type="dxa"/>
            <w:gridSpan w:val="5"/>
          </w:tcPr>
          <w:p w:rsidR="005C10AF" w:rsidRDefault="005C10AF" w:rsidP="00B71F34"/>
        </w:tc>
        <w:tc>
          <w:tcPr>
            <w:tcW w:w="1865" w:type="dxa"/>
            <w:gridSpan w:val="8"/>
          </w:tcPr>
          <w:p w:rsidR="005C10AF" w:rsidRDefault="005C10AF" w:rsidP="00B71F34"/>
        </w:tc>
        <w:tc>
          <w:tcPr>
            <w:tcW w:w="1726" w:type="dxa"/>
          </w:tcPr>
          <w:p w:rsidR="005C10AF" w:rsidRDefault="005C10AF" w:rsidP="00B71F34"/>
        </w:tc>
      </w:tr>
      <w:tr w:rsidR="005C10AF" w:rsidTr="00DB3C68">
        <w:trPr>
          <w:trHeight w:val="311"/>
        </w:trPr>
        <w:tc>
          <w:tcPr>
            <w:tcW w:w="2400" w:type="dxa"/>
            <w:gridSpan w:val="4"/>
          </w:tcPr>
          <w:p w:rsidR="005C10AF" w:rsidRDefault="005C10AF" w:rsidP="00B71F34"/>
        </w:tc>
        <w:tc>
          <w:tcPr>
            <w:tcW w:w="3097" w:type="dxa"/>
            <w:gridSpan w:val="9"/>
          </w:tcPr>
          <w:p w:rsidR="005C10AF" w:rsidRDefault="005C10AF" w:rsidP="00B71F34"/>
        </w:tc>
        <w:tc>
          <w:tcPr>
            <w:tcW w:w="1733" w:type="dxa"/>
            <w:gridSpan w:val="5"/>
          </w:tcPr>
          <w:p w:rsidR="005C10AF" w:rsidRDefault="005C10AF" w:rsidP="00B71F34"/>
        </w:tc>
        <w:tc>
          <w:tcPr>
            <w:tcW w:w="1865" w:type="dxa"/>
            <w:gridSpan w:val="8"/>
          </w:tcPr>
          <w:p w:rsidR="005C10AF" w:rsidRDefault="005C10AF" w:rsidP="00B71F34"/>
        </w:tc>
        <w:tc>
          <w:tcPr>
            <w:tcW w:w="1726" w:type="dxa"/>
          </w:tcPr>
          <w:p w:rsidR="005C10AF" w:rsidRDefault="005C10AF" w:rsidP="00B71F34"/>
        </w:tc>
      </w:tr>
      <w:tr w:rsidR="005C10AF" w:rsidTr="00DB3C68">
        <w:trPr>
          <w:trHeight w:val="311"/>
        </w:trPr>
        <w:tc>
          <w:tcPr>
            <w:tcW w:w="2400" w:type="dxa"/>
            <w:gridSpan w:val="4"/>
          </w:tcPr>
          <w:p w:rsidR="005C10AF" w:rsidRDefault="005C10AF" w:rsidP="00B71F34"/>
        </w:tc>
        <w:tc>
          <w:tcPr>
            <w:tcW w:w="3097" w:type="dxa"/>
            <w:gridSpan w:val="9"/>
          </w:tcPr>
          <w:p w:rsidR="005C10AF" w:rsidRDefault="005C10AF" w:rsidP="00B71F34"/>
        </w:tc>
        <w:tc>
          <w:tcPr>
            <w:tcW w:w="1733" w:type="dxa"/>
            <w:gridSpan w:val="5"/>
          </w:tcPr>
          <w:p w:rsidR="005C10AF" w:rsidRDefault="005C10AF" w:rsidP="00B71F34"/>
        </w:tc>
        <w:tc>
          <w:tcPr>
            <w:tcW w:w="1865" w:type="dxa"/>
            <w:gridSpan w:val="8"/>
          </w:tcPr>
          <w:p w:rsidR="005C10AF" w:rsidRDefault="005C10AF" w:rsidP="00B71F34"/>
        </w:tc>
        <w:tc>
          <w:tcPr>
            <w:tcW w:w="1726" w:type="dxa"/>
          </w:tcPr>
          <w:p w:rsidR="005C10AF" w:rsidRDefault="005C10AF" w:rsidP="00B71F34"/>
        </w:tc>
      </w:tr>
      <w:tr w:rsidR="00020FDB" w:rsidTr="00DB3C68">
        <w:trPr>
          <w:trHeight w:val="246"/>
        </w:trPr>
        <w:tc>
          <w:tcPr>
            <w:tcW w:w="10823" w:type="dxa"/>
            <w:gridSpan w:val="27"/>
          </w:tcPr>
          <w:p w:rsidR="00020FDB" w:rsidRDefault="00020FDB" w:rsidP="00B71F34">
            <w:r w:rsidRPr="005C10AF">
              <w:rPr>
                <w:sz w:val="12"/>
                <w:szCs w:val="12"/>
              </w:rPr>
              <w:t>(For more information, please use separate sheet)</w:t>
            </w:r>
          </w:p>
        </w:tc>
      </w:tr>
      <w:tr w:rsidR="00020FDB" w:rsidTr="00DB3C68">
        <w:trPr>
          <w:trHeight w:val="311"/>
        </w:trPr>
        <w:tc>
          <w:tcPr>
            <w:tcW w:w="10823" w:type="dxa"/>
            <w:gridSpan w:val="27"/>
            <w:shd w:val="clear" w:color="auto" w:fill="E7E6E6" w:themeFill="background2"/>
          </w:tcPr>
          <w:p w:rsidR="00020FDB" w:rsidRPr="00020FDB" w:rsidRDefault="00020FDB" w:rsidP="00B71F3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Education and Training</w:t>
            </w:r>
          </w:p>
        </w:tc>
      </w:tr>
      <w:tr w:rsidR="00B71F34" w:rsidTr="00DB3C68">
        <w:trPr>
          <w:trHeight w:val="311"/>
        </w:trPr>
        <w:tc>
          <w:tcPr>
            <w:tcW w:w="2400" w:type="dxa"/>
            <w:gridSpan w:val="4"/>
            <w:shd w:val="clear" w:color="auto" w:fill="E7E6E6" w:themeFill="background2"/>
          </w:tcPr>
          <w:p w:rsidR="005C10AF" w:rsidRPr="00020FDB" w:rsidRDefault="00020FDB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Title</w:t>
            </w:r>
          </w:p>
        </w:tc>
        <w:tc>
          <w:tcPr>
            <w:tcW w:w="3097" w:type="dxa"/>
            <w:gridSpan w:val="9"/>
            <w:shd w:val="clear" w:color="auto" w:fill="E7E6E6" w:themeFill="background2"/>
          </w:tcPr>
          <w:p w:rsidR="005C10AF" w:rsidRPr="00020FDB" w:rsidRDefault="00020FDB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urse</w:t>
            </w:r>
          </w:p>
        </w:tc>
        <w:tc>
          <w:tcPr>
            <w:tcW w:w="1733" w:type="dxa"/>
            <w:gridSpan w:val="5"/>
            <w:shd w:val="clear" w:color="auto" w:fill="E7E6E6" w:themeFill="background2"/>
          </w:tcPr>
          <w:p w:rsidR="005C10AF" w:rsidRPr="00020FDB" w:rsidRDefault="00020FDB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Inclusive Dates</w:t>
            </w:r>
          </w:p>
        </w:tc>
        <w:tc>
          <w:tcPr>
            <w:tcW w:w="1865" w:type="dxa"/>
            <w:gridSpan w:val="8"/>
            <w:shd w:val="clear" w:color="auto" w:fill="E7E6E6" w:themeFill="background2"/>
          </w:tcPr>
          <w:p w:rsidR="005C10AF" w:rsidRDefault="005C10AF" w:rsidP="00B71F34"/>
        </w:tc>
        <w:tc>
          <w:tcPr>
            <w:tcW w:w="1726" w:type="dxa"/>
            <w:shd w:val="clear" w:color="auto" w:fill="E7E6E6" w:themeFill="background2"/>
          </w:tcPr>
          <w:p w:rsidR="005C10AF" w:rsidRPr="00020FDB" w:rsidRDefault="00020FDB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Institution</w:t>
            </w:r>
          </w:p>
        </w:tc>
      </w:tr>
      <w:tr w:rsidR="005C10AF" w:rsidTr="00DB3C68">
        <w:trPr>
          <w:trHeight w:val="266"/>
        </w:trPr>
        <w:tc>
          <w:tcPr>
            <w:tcW w:w="2400" w:type="dxa"/>
            <w:gridSpan w:val="4"/>
          </w:tcPr>
          <w:p w:rsidR="005C10AF" w:rsidRDefault="005C10AF" w:rsidP="00B71F34"/>
        </w:tc>
        <w:tc>
          <w:tcPr>
            <w:tcW w:w="3097" w:type="dxa"/>
            <w:gridSpan w:val="9"/>
          </w:tcPr>
          <w:p w:rsidR="005C10AF" w:rsidRDefault="005C10AF" w:rsidP="00B71F34"/>
        </w:tc>
        <w:tc>
          <w:tcPr>
            <w:tcW w:w="1733" w:type="dxa"/>
            <w:gridSpan w:val="5"/>
          </w:tcPr>
          <w:p w:rsidR="005C10AF" w:rsidRDefault="005C10AF" w:rsidP="00B71F34"/>
        </w:tc>
        <w:tc>
          <w:tcPr>
            <w:tcW w:w="1865" w:type="dxa"/>
            <w:gridSpan w:val="8"/>
          </w:tcPr>
          <w:p w:rsidR="005C10AF" w:rsidRDefault="005C10AF" w:rsidP="00B71F34"/>
        </w:tc>
        <w:tc>
          <w:tcPr>
            <w:tcW w:w="1726" w:type="dxa"/>
          </w:tcPr>
          <w:p w:rsidR="005C10AF" w:rsidRDefault="005C10AF" w:rsidP="00B71F34"/>
        </w:tc>
      </w:tr>
      <w:tr w:rsidR="005C10AF" w:rsidTr="00DB3C68">
        <w:trPr>
          <w:trHeight w:val="311"/>
        </w:trPr>
        <w:tc>
          <w:tcPr>
            <w:tcW w:w="2400" w:type="dxa"/>
            <w:gridSpan w:val="4"/>
          </w:tcPr>
          <w:p w:rsidR="005C10AF" w:rsidRDefault="005C10AF" w:rsidP="00B71F34"/>
        </w:tc>
        <w:tc>
          <w:tcPr>
            <w:tcW w:w="3097" w:type="dxa"/>
            <w:gridSpan w:val="9"/>
          </w:tcPr>
          <w:p w:rsidR="005C10AF" w:rsidRDefault="005C10AF" w:rsidP="00B71F34"/>
        </w:tc>
        <w:tc>
          <w:tcPr>
            <w:tcW w:w="1733" w:type="dxa"/>
            <w:gridSpan w:val="5"/>
          </w:tcPr>
          <w:p w:rsidR="005C10AF" w:rsidRDefault="005C10AF" w:rsidP="00B71F34"/>
        </w:tc>
        <w:tc>
          <w:tcPr>
            <w:tcW w:w="1865" w:type="dxa"/>
            <w:gridSpan w:val="8"/>
          </w:tcPr>
          <w:p w:rsidR="005C10AF" w:rsidRDefault="005C10AF" w:rsidP="00B71F34"/>
        </w:tc>
        <w:tc>
          <w:tcPr>
            <w:tcW w:w="1726" w:type="dxa"/>
          </w:tcPr>
          <w:p w:rsidR="005C10AF" w:rsidRDefault="005C10AF" w:rsidP="00B71F34"/>
        </w:tc>
      </w:tr>
      <w:tr w:rsidR="00020FDB" w:rsidTr="00DB3C68">
        <w:trPr>
          <w:trHeight w:val="254"/>
        </w:trPr>
        <w:tc>
          <w:tcPr>
            <w:tcW w:w="10823" w:type="dxa"/>
            <w:gridSpan w:val="27"/>
          </w:tcPr>
          <w:p w:rsidR="00020FDB" w:rsidRDefault="00020FDB" w:rsidP="00B71F34">
            <w:r w:rsidRPr="005C10AF">
              <w:rPr>
                <w:sz w:val="12"/>
                <w:szCs w:val="12"/>
              </w:rPr>
              <w:t>(For more information, please use separate sheet)</w:t>
            </w:r>
          </w:p>
        </w:tc>
      </w:tr>
      <w:tr w:rsidR="006A759C" w:rsidTr="00DB3C68">
        <w:trPr>
          <w:trHeight w:val="216"/>
        </w:trPr>
        <w:tc>
          <w:tcPr>
            <w:tcW w:w="10823" w:type="dxa"/>
            <w:gridSpan w:val="27"/>
            <w:shd w:val="clear" w:color="auto" w:fill="E7E6E6" w:themeFill="background2"/>
          </w:tcPr>
          <w:p w:rsidR="006A759C" w:rsidRPr="006A759C" w:rsidRDefault="006A759C" w:rsidP="00B71F3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Certification Record</w:t>
            </w:r>
          </w:p>
        </w:tc>
      </w:tr>
      <w:tr w:rsidR="00B71F34" w:rsidTr="00DB3C68">
        <w:trPr>
          <w:trHeight w:val="165"/>
        </w:trPr>
        <w:tc>
          <w:tcPr>
            <w:tcW w:w="2400" w:type="dxa"/>
            <w:gridSpan w:val="4"/>
            <w:shd w:val="clear" w:color="auto" w:fill="E7E6E6" w:themeFill="background2"/>
          </w:tcPr>
          <w:p w:rsidR="0082308F" w:rsidRPr="006A759C" w:rsidRDefault="006A759C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Title </w:t>
            </w:r>
          </w:p>
        </w:tc>
        <w:tc>
          <w:tcPr>
            <w:tcW w:w="2103" w:type="dxa"/>
            <w:gridSpan w:val="6"/>
            <w:shd w:val="clear" w:color="auto" w:fill="E7E6E6" w:themeFill="background2"/>
          </w:tcPr>
          <w:p w:rsidR="0082308F" w:rsidRPr="006A759C" w:rsidRDefault="006A759C" w:rsidP="00B71F34">
            <w:pPr>
              <w:ind w:right="-93" w:hanging="85"/>
              <w:jc w:val="center"/>
              <w:rPr>
                <w:sz w:val="16"/>
              </w:rPr>
            </w:pPr>
            <w:r>
              <w:rPr>
                <w:sz w:val="16"/>
              </w:rPr>
              <w:t>Qualification Level</w:t>
            </w:r>
          </w:p>
        </w:tc>
        <w:tc>
          <w:tcPr>
            <w:tcW w:w="1453" w:type="dxa"/>
            <w:gridSpan w:val="5"/>
            <w:shd w:val="clear" w:color="auto" w:fill="E7E6E6" w:themeFill="background2"/>
          </w:tcPr>
          <w:p w:rsidR="0082308F" w:rsidRPr="006A759C" w:rsidRDefault="006A759C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Industry Cluster</w:t>
            </w:r>
          </w:p>
        </w:tc>
        <w:tc>
          <w:tcPr>
            <w:tcW w:w="1453" w:type="dxa"/>
            <w:gridSpan w:val="4"/>
            <w:shd w:val="clear" w:color="auto" w:fill="E7E6E6" w:themeFill="background2"/>
          </w:tcPr>
          <w:p w:rsidR="0082308F" w:rsidRPr="006A759C" w:rsidRDefault="006A759C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Certificate Number</w:t>
            </w:r>
          </w:p>
        </w:tc>
        <w:tc>
          <w:tcPr>
            <w:tcW w:w="1685" w:type="dxa"/>
            <w:gridSpan w:val="7"/>
            <w:shd w:val="clear" w:color="auto" w:fill="E7E6E6" w:themeFill="background2"/>
          </w:tcPr>
          <w:p w:rsidR="0082308F" w:rsidRPr="006A759C" w:rsidRDefault="006A759C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Date of Certification</w:t>
            </w:r>
          </w:p>
        </w:tc>
        <w:tc>
          <w:tcPr>
            <w:tcW w:w="1726" w:type="dxa"/>
            <w:shd w:val="clear" w:color="auto" w:fill="E7E6E6" w:themeFill="background2"/>
          </w:tcPr>
          <w:p w:rsidR="0082308F" w:rsidRPr="006A759C" w:rsidRDefault="006A759C" w:rsidP="00B71F34">
            <w:pPr>
              <w:jc w:val="center"/>
              <w:rPr>
                <w:sz w:val="16"/>
              </w:rPr>
            </w:pPr>
            <w:r>
              <w:rPr>
                <w:sz w:val="16"/>
              </w:rPr>
              <w:t>Expiration Date</w:t>
            </w:r>
          </w:p>
        </w:tc>
      </w:tr>
      <w:tr w:rsidR="00B71F34" w:rsidTr="00DB3C68">
        <w:trPr>
          <w:trHeight w:val="311"/>
        </w:trPr>
        <w:tc>
          <w:tcPr>
            <w:tcW w:w="2400" w:type="dxa"/>
            <w:gridSpan w:val="4"/>
          </w:tcPr>
          <w:p w:rsidR="0082308F" w:rsidRDefault="0082308F" w:rsidP="00B71F34"/>
        </w:tc>
        <w:tc>
          <w:tcPr>
            <w:tcW w:w="2103" w:type="dxa"/>
            <w:gridSpan w:val="6"/>
          </w:tcPr>
          <w:p w:rsidR="0082308F" w:rsidRDefault="0082308F" w:rsidP="00B71F34"/>
        </w:tc>
        <w:tc>
          <w:tcPr>
            <w:tcW w:w="1453" w:type="dxa"/>
            <w:gridSpan w:val="5"/>
          </w:tcPr>
          <w:p w:rsidR="0082308F" w:rsidRDefault="0082308F" w:rsidP="00B71F34"/>
        </w:tc>
        <w:tc>
          <w:tcPr>
            <w:tcW w:w="1453" w:type="dxa"/>
            <w:gridSpan w:val="4"/>
          </w:tcPr>
          <w:p w:rsidR="0082308F" w:rsidRDefault="0082308F" w:rsidP="00B71F34"/>
        </w:tc>
        <w:tc>
          <w:tcPr>
            <w:tcW w:w="1685" w:type="dxa"/>
            <w:gridSpan w:val="7"/>
          </w:tcPr>
          <w:p w:rsidR="0082308F" w:rsidRDefault="0082308F" w:rsidP="00B71F34"/>
        </w:tc>
        <w:tc>
          <w:tcPr>
            <w:tcW w:w="1726" w:type="dxa"/>
          </w:tcPr>
          <w:p w:rsidR="0082308F" w:rsidRDefault="0082308F" w:rsidP="00B71F34"/>
        </w:tc>
      </w:tr>
      <w:tr w:rsidR="00B71F34" w:rsidTr="00DB3C68">
        <w:trPr>
          <w:trHeight w:val="311"/>
        </w:trPr>
        <w:tc>
          <w:tcPr>
            <w:tcW w:w="2400" w:type="dxa"/>
            <w:gridSpan w:val="4"/>
          </w:tcPr>
          <w:p w:rsidR="0082308F" w:rsidRDefault="0082308F" w:rsidP="00B71F34"/>
        </w:tc>
        <w:tc>
          <w:tcPr>
            <w:tcW w:w="2103" w:type="dxa"/>
            <w:gridSpan w:val="6"/>
          </w:tcPr>
          <w:p w:rsidR="0082308F" w:rsidRDefault="0082308F" w:rsidP="00B71F34"/>
        </w:tc>
        <w:tc>
          <w:tcPr>
            <w:tcW w:w="1453" w:type="dxa"/>
            <w:gridSpan w:val="5"/>
          </w:tcPr>
          <w:p w:rsidR="0082308F" w:rsidRDefault="0082308F" w:rsidP="00B71F34"/>
        </w:tc>
        <w:tc>
          <w:tcPr>
            <w:tcW w:w="1453" w:type="dxa"/>
            <w:gridSpan w:val="4"/>
          </w:tcPr>
          <w:p w:rsidR="0082308F" w:rsidRDefault="0082308F" w:rsidP="00B71F34"/>
        </w:tc>
        <w:tc>
          <w:tcPr>
            <w:tcW w:w="1685" w:type="dxa"/>
            <w:gridSpan w:val="7"/>
          </w:tcPr>
          <w:p w:rsidR="0082308F" w:rsidRDefault="0082308F" w:rsidP="00B71F34"/>
        </w:tc>
        <w:tc>
          <w:tcPr>
            <w:tcW w:w="1726" w:type="dxa"/>
          </w:tcPr>
          <w:p w:rsidR="0082308F" w:rsidRDefault="0082308F" w:rsidP="00B71F34"/>
        </w:tc>
      </w:tr>
      <w:tr w:rsidR="00B71F34" w:rsidTr="00DB3C68">
        <w:trPr>
          <w:trHeight w:val="311"/>
        </w:trPr>
        <w:tc>
          <w:tcPr>
            <w:tcW w:w="2400" w:type="dxa"/>
            <w:gridSpan w:val="4"/>
          </w:tcPr>
          <w:p w:rsidR="0082308F" w:rsidRDefault="0082308F" w:rsidP="00B71F34"/>
        </w:tc>
        <w:tc>
          <w:tcPr>
            <w:tcW w:w="2103" w:type="dxa"/>
            <w:gridSpan w:val="6"/>
          </w:tcPr>
          <w:p w:rsidR="0082308F" w:rsidRDefault="0082308F" w:rsidP="00B71F34"/>
        </w:tc>
        <w:tc>
          <w:tcPr>
            <w:tcW w:w="1453" w:type="dxa"/>
            <w:gridSpan w:val="5"/>
          </w:tcPr>
          <w:p w:rsidR="0082308F" w:rsidRDefault="0082308F" w:rsidP="00B71F34"/>
        </w:tc>
        <w:tc>
          <w:tcPr>
            <w:tcW w:w="1453" w:type="dxa"/>
            <w:gridSpan w:val="4"/>
          </w:tcPr>
          <w:p w:rsidR="0082308F" w:rsidRDefault="0082308F" w:rsidP="00B71F34"/>
        </w:tc>
        <w:tc>
          <w:tcPr>
            <w:tcW w:w="1685" w:type="dxa"/>
            <w:gridSpan w:val="7"/>
          </w:tcPr>
          <w:p w:rsidR="0082308F" w:rsidRDefault="0082308F" w:rsidP="00B71F34"/>
        </w:tc>
        <w:tc>
          <w:tcPr>
            <w:tcW w:w="1726" w:type="dxa"/>
          </w:tcPr>
          <w:p w:rsidR="0082308F" w:rsidRDefault="0082308F" w:rsidP="00B71F34"/>
        </w:tc>
      </w:tr>
      <w:tr w:rsidR="00B71F34" w:rsidTr="00DB3C68">
        <w:trPr>
          <w:trHeight w:val="266"/>
        </w:trPr>
        <w:tc>
          <w:tcPr>
            <w:tcW w:w="2400" w:type="dxa"/>
            <w:gridSpan w:val="4"/>
          </w:tcPr>
          <w:p w:rsidR="0082308F" w:rsidRDefault="0082308F" w:rsidP="00B71F34"/>
        </w:tc>
        <w:tc>
          <w:tcPr>
            <w:tcW w:w="2103" w:type="dxa"/>
            <w:gridSpan w:val="6"/>
          </w:tcPr>
          <w:p w:rsidR="0082308F" w:rsidRDefault="0082308F" w:rsidP="00B71F34"/>
        </w:tc>
        <w:tc>
          <w:tcPr>
            <w:tcW w:w="1453" w:type="dxa"/>
            <w:gridSpan w:val="5"/>
          </w:tcPr>
          <w:p w:rsidR="0082308F" w:rsidRDefault="0082308F" w:rsidP="00B71F34"/>
        </w:tc>
        <w:tc>
          <w:tcPr>
            <w:tcW w:w="1453" w:type="dxa"/>
            <w:gridSpan w:val="4"/>
          </w:tcPr>
          <w:p w:rsidR="0082308F" w:rsidRDefault="0082308F" w:rsidP="00B71F34"/>
        </w:tc>
        <w:tc>
          <w:tcPr>
            <w:tcW w:w="1685" w:type="dxa"/>
            <w:gridSpan w:val="7"/>
          </w:tcPr>
          <w:p w:rsidR="0082308F" w:rsidRDefault="0082308F" w:rsidP="00B71F34"/>
        </w:tc>
        <w:tc>
          <w:tcPr>
            <w:tcW w:w="1726" w:type="dxa"/>
          </w:tcPr>
          <w:p w:rsidR="0082308F" w:rsidRDefault="0082308F" w:rsidP="00B71F34"/>
        </w:tc>
      </w:tr>
      <w:tr w:rsidR="006A759C" w:rsidTr="00DB3C68">
        <w:trPr>
          <w:trHeight w:val="246"/>
        </w:trPr>
        <w:tc>
          <w:tcPr>
            <w:tcW w:w="10823" w:type="dxa"/>
            <w:gridSpan w:val="27"/>
          </w:tcPr>
          <w:p w:rsidR="006A759C" w:rsidRDefault="006A759C" w:rsidP="00B71F34">
            <w:r w:rsidRPr="006A759C">
              <w:rPr>
                <w:sz w:val="12"/>
              </w:rPr>
              <w:t>(For more information, please use separate sheet)</w:t>
            </w:r>
          </w:p>
        </w:tc>
      </w:tr>
      <w:tr w:rsidR="00B71F34" w:rsidTr="00DB3C68">
        <w:tblPrEx>
          <w:tblLook w:val="0000" w:firstRow="0" w:lastRow="0" w:firstColumn="0" w:lastColumn="0" w:noHBand="0" w:noVBand="0"/>
        </w:tblPrEx>
        <w:trPr>
          <w:trHeight w:val="966"/>
        </w:trPr>
        <w:tc>
          <w:tcPr>
            <w:tcW w:w="1306" w:type="dxa"/>
            <w:gridSpan w:val="2"/>
            <w:shd w:val="clear" w:color="auto" w:fill="E7E6E6" w:themeFill="background2"/>
          </w:tcPr>
          <w:p w:rsidR="006A759C" w:rsidRPr="006A759C" w:rsidRDefault="006A759C" w:rsidP="00B71F34">
            <w:pPr>
              <w:rPr>
                <w:sz w:val="16"/>
              </w:rPr>
            </w:pPr>
            <w:r>
              <w:rPr>
                <w:sz w:val="16"/>
              </w:rPr>
              <w:t>Endorsed by: (For industry practitioner)</w:t>
            </w:r>
          </w:p>
        </w:tc>
        <w:tc>
          <w:tcPr>
            <w:tcW w:w="2759" w:type="dxa"/>
            <w:gridSpan w:val="5"/>
          </w:tcPr>
          <w:p w:rsidR="006A759C" w:rsidRDefault="006A759C" w:rsidP="00B71F34"/>
          <w:p w:rsidR="00EE7349" w:rsidRDefault="00EE7349" w:rsidP="00B71F34"/>
          <w:p w:rsidR="006A759C" w:rsidRDefault="006A759C" w:rsidP="00B71F34">
            <w:pPr>
              <w:ind w:hanging="75"/>
              <w:rPr>
                <w:sz w:val="16"/>
              </w:rPr>
            </w:pPr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112A467" wp14:editId="3339C19C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76200</wp:posOffset>
                      </wp:positionV>
                      <wp:extent cx="1518285" cy="0"/>
                      <wp:effectExtent l="0" t="0" r="24765" b="19050"/>
                      <wp:wrapNone/>
                      <wp:docPr id="68" name="Straight Connector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18285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5CDF47" id="Straight Connector 6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95pt,6pt" to="121.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:rsidR="006A759C" w:rsidRPr="006A759C" w:rsidRDefault="00127EA7" w:rsidP="00B71F34">
            <w:pPr>
              <w:ind w:hanging="75"/>
              <w:rPr>
                <w:sz w:val="16"/>
              </w:rPr>
            </w:pPr>
            <w:proofErr w:type="spellStart"/>
            <w:r>
              <w:rPr>
                <w:sz w:val="16"/>
              </w:rPr>
              <w:t>Name&amp;Signature</w:t>
            </w:r>
            <w:proofErr w:type="spellEnd"/>
            <w:r w:rsidR="006A759C">
              <w:rPr>
                <w:sz w:val="16"/>
              </w:rPr>
              <w:t>/Position/Designation</w:t>
            </w:r>
          </w:p>
        </w:tc>
        <w:tc>
          <w:tcPr>
            <w:tcW w:w="1274" w:type="dxa"/>
            <w:gridSpan w:val="5"/>
            <w:shd w:val="clear" w:color="auto" w:fill="E7E6E6" w:themeFill="background2"/>
          </w:tcPr>
          <w:p w:rsidR="006A759C" w:rsidRPr="006A759C" w:rsidRDefault="006A759C" w:rsidP="00B71F34">
            <w:pPr>
              <w:rPr>
                <w:sz w:val="16"/>
              </w:rPr>
            </w:pPr>
            <w:r>
              <w:rPr>
                <w:sz w:val="16"/>
              </w:rPr>
              <w:t>Name of Industry Association</w:t>
            </w:r>
          </w:p>
        </w:tc>
        <w:tc>
          <w:tcPr>
            <w:tcW w:w="2340" w:type="dxa"/>
            <w:gridSpan w:val="10"/>
          </w:tcPr>
          <w:p w:rsidR="006A759C" w:rsidRDefault="006A759C" w:rsidP="00B71F34"/>
        </w:tc>
        <w:tc>
          <w:tcPr>
            <w:tcW w:w="1170" w:type="dxa"/>
            <w:gridSpan w:val="3"/>
            <w:shd w:val="clear" w:color="auto" w:fill="E7E6E6" w:themeFill="background2"/>
          </w:tcPr>
          <w:p w:rsidR="006A759C" w:rsidRPr="006A759C" w:rsidRDefault="006A759C" w:rsidP="00B71F34">
            <w:pPr>
              <w:rPr>
                <w:sz w:val="16"/>
              </w:rPr>
            </w:pPr>
            <w:r>
              <w:rPr>
                <w:sz w:val="16"/>
              </w:rPr>
              <w:t>Date of Endorsement</w:t>
            </w:r>
          </w:p>
        </w:tc>
        <w:tc>
          <w:tcPr>
            <w:tcW w:w="1972" w:type="dxa"/>
            <w:gridSpan w:val="2"/>
          </w:tcPr>
          <w:p w:rsidR="006A759C" w:rsidRDefault="006A759C" w:rsidP="00B71F34"/>
        </w:tc>
      </w:tr>
      <w:tr w:rsidR="006A759C" w:rsidTr="00DB3C68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8851" w:type="dxa"/>
            <w:gridSpan w:val="25"/>
            <w:tcBorders>
              <w:bottom w:val="single" w:sz="4" w:space="0" w:color="auto"/>
            </w:tcBorders>
          </w:tcPr>
          <w:p w:rsidR="006A759C" w:rsidRDefault="006A759C" w:rsidP="00B71F34">
            <w:pPr>
              <w:rPr>
                <w:sz w:val="16"/>
              </w:rPr>
            </w:pPr>
            <w:r>
              <w:rPr>
                <w:sz w:val="16"/>
              </w:rPr>
              <w:t>Specimen Signatures:</w:t>
            </w:r>
          </w:p>
          <w:p w:rsidR="006A759C" w:rsidRDefault="006A759C" w:rsidP="00B71F34">
            <w:pPr>
              <w:rPr>
                <w:sz w:val="16"/>
              </w:rPr>
            </w:pPr>
          </w:p>
          <w:p w:rsidR="006A759C" w:rsidRDefault="006A759C" w:rsidP="00B71F34">
            <w:pPr>
              <w:rPr>
                <w:sz w:val="16"/>
              </w:rPr>
            </w:pPr>
          </w:p>
          <w:p w:rsidR="006A759C" w:rsidRDefault="006A759C" w:rsidP="00B71F34">
            <w:pPr>
              <w:rPr>
                <w:sz w:val="16"/>
              </w:rPr>
            </w:pPr>
          </w:p>
          <w:p w:rsidR="006A759C" w:rsidRPr="006A759C" w:rsidRDefault="001D4D48" w:rsidP="00B71F34">
            <w:pPr>
              <w:pStyle w:val="ListParagraph"/>
              <w:numPr>
                <w:ilvl w:val="0"/>
                <w:numId w:val="2"/>
              </w:numPr>
              <w:rPr>
                <w:sz w:val="16"/>
              </w:rPr>
            </w:pPr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5F16A15" wp14:editId="497F9FAA">
                      <wp:simplePos x="0" y="0"/>
                      <wp:positionH relativeFrom="column">
                        <wp:posOffset>2104563</wp:posOffset>
                      </wp:positionH>
                      <wp:positionV relativeFrom="paragraph">
                        <wp:posOffset>88265</wp:posOffset>
                      </wp:positionV>
                      <wp:extent cx="1518285" cy="0"/>
                      <wp:effectExtent l="0" t="0" r="24765" b="19050"/>
                      <wp:wrapNone/>
                      <wp:docPr id="71" name="Straight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18285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6734E51" id="Straight Connector 7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7pt,6.95pt" to="285.2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01D21B0" wp14:editId="38A22A1D">
                      <wp:simplePos x="0" y="0"/>
                      <wp:positionH relativeFrom="column">
                        <wp:posOffset>3916680</wp:posOffset>
                      </wp:positionH>
                      <wp:positionV relativeFrom="paragraph">
                        <wp:posOffset>89535</wp:posOffset>
                      </wp:positionV>
                      <wp:extent cx="1518285" cy="0"/>
                      <wp:effectExtent l="0" t="0" r="24765" b="19050"/>
                      <wp:wrapNone/>
                      <wp:docPr id="72" name="Straight Connector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18285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3B1DC79" id="Straight Connector 72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8.4pt,7.05pt" to="427.9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03677D2" wp14:editId="049F929A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89535</wp:posOffset>
                      </wp:positionV>
                      <wp:extent cx="1518285" cy="0"/>
                      <wp:effectExtent l="0" t="0" r="24765" b="19050"/>
                      <wp:wrapNone/>
                      <wp:docPr id="70" name="Straight Connector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18285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693AEAB" id="Straight Connector 70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2pt,7.05pt" to="141.7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6A759C">
              <w:rPr>
                <w:sz w:val="16"/>
              </w:rPr>
              <w:t xml:space="preserve">                                                                    2.                                                                            3.</w:t>
            </w:r>
          </w:p>
        </w:tc>
        <w:tc>
          <w:tcPr>
            <w:tcW w:w="1972" w:type="dxa"/>
            <w:gridSpan w:val="2"/>
            <w:tcBorders>
              <w:bottom w:val="single" w:sz="4" w:space="0" w:color="auto"/>
            </w:tcBorders>
          </w:tcPr>
          <w:p w:rsidR="001D4D48" w:rsidRDefault="001D4D48" w:rsidP="00B71F34"/>
          <w:p w:rsidR="001D4D48" w:rsidRDefault="001D4D48" w:rsidP="00B71F34"/>
          <w:p w:rsidR="006A759C" w:rsidRDefault="001D4D48" w:rsidP="00B71F34">
            <w:pPr>
              <w:jc w:val="center"/>
            </w:pPr>
            <w:r>
              <w:t>Right thumb mark</w:t>
            </w:r>
          </w:p>
        </w:tc>
      </w:tr>
    </w:tbl>
    <w:p w:rsidR="005C6592" w:rsidRPr="00F95E7A" w:rsidRDefault="00B71F34" w:rsidP="00B71F34">
      <w:pPr>
        <w:pStyle w:val="NoSpacing"/>
        <w:ind w:right="-693"/>
        <w:jc w:val="center"/>
        <w:rPr>
          <w:b/>
          <w:color w:val="808080" w:themeColor="background1" w:themeShade="80"/>
          <w:sz w:val="24"/>
        </w:rPr>
      </w:pPr>
      <w:r w:rsidRPr="00F95E7A">
        <w:rPr>
          <w:b/>
          <w:noProof/>
          <w:color w:val="808080" w:themeColor="background1" w:themeShade="80"/>
          <w:lang w:eastAsia="en-PH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100330</wp:posOffset>
            </wp:positionH>
            <wp:positionV relativeFrom="paragraph">
              <wp:posOffset>-114300</wp:posOffset>
            </wp:positionV>
            <wp:extent cx="742599" cy="92392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CI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599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500D">
        <w:rPr>
          <w:b/>
          <w:color w:val="808080" w:themeColor="background1" w:themeShade="80"/>
          <w:sz w:val="24"/>
        </w:rPr>
        <w:t xml:space="preserve">        </w:t>
      </w:r>
      <w:r w:rsidR="005C6592" w:rsidRPr="00F95E7A">
        <w:rPr>
          <w:b/>
          <w:color w:val="808080" w:themeColor="background1" w:themeShade="80"/>
          <w:sz w:val="24"/>
        </w:rPr>
        <w:t>CHAMBER ASSESSMENT, CERTIFICATION &amp; ACCREDITATION SYSTEM (ACAS)</w:t>
      </w:r>
    </w:p>
    <w:p w:rsidR="005C6592" w:rsidRPr="00F95E7A" w:rsidRDefault="00B71F34" w:rsidP="005C6592">
      <w:pPr>
        <w:pStyle w:val="NoSpacing"/>
        <w:jc w:val="center"/>
        <w:rPr>
          <w:color w:val="808080" w:themeColor="background1" w:themeShade="80"/>
        </w:rPr>
      </w:pPr>
      <w:r w:rsidRPr="00F95E7A">
        <w:rPr>
          <w:noProof/>
          <w:color w:val="808080" w:themeColor="background1" w:themeShade="80"/>
          <w:lang w:eastAsia="en-P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54430</wp:posOffset>
                </wp:positionH>
                <wp:positionV relativeFrom="paragraph">
                  <wp:posOffset>61595</wp:posOffset>
                </wp:positionV>
                <wp:extent cx="4826635" cy="0"/>
                <wp:effectExtent l="0" t="0" r="3111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266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5F17E" id="Straight Connector 1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9pt,4.85pt" to="470.9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" strokecolor="#7f5f00 [1607]" strokeweight="1pt">
                <v:stroke joinstyle="miter"/>
              </v:line>
            </w:pict>
          </mc:Fallback>
        </mc:AlternateContent>
      </w:r>
    </w:p>
    <w:p w:rsidR="005C6592" w:rsidRPr="00F95E7A" w:rsidRDefault="0061500D" w:rsidP="005C6592">
      <w:pPr>
        <w:pStyle w:val="NoSpacing"/>
        <w:jc w:val="center"/>
        <w:rPr>
          <w:b/>
          <w:color w:val="808080" w:themeColor="background1" w:themeShade="80"/>
        </w:rPr>
      </w:pPr>
      <w:r>
        <w:rPr>
          <w:b/>
          <w:color w:val="808080" w:themeColor="background1" w:themeShade="80"/>
        </w:rPr>
        <w:t xml:space="preserve">                   </w:t>
      </w:r>
      <w:r w:rsidR="005C6592" w:rsidRPr="00F95E7A">
        <w:rPr>
          <w:b/>
          <w:color w:val="808080" w:themeColor="background1" w:themeShade="80"/>
        </w:rPr>
        <w:t xml:space="preserve">A P </w:t>
      </w:r>
      <w:proofErr w:type="spellStart"/>
      <w:r w:rsidR="005C6592" w:rsidRPr="00F95E7A">
        <w:rPr>
          <w:b/>
          <w:color w:val="808080" w:themeColor="background1" w:themeShade="80"/>
        </w:rPr>
        <w:t>P</w:t>
      </w:r>
      <w:proofErr w:type="spellEnd"/>
      <w:r w:rsidR="005C6592" w:rsidRPr="00F95E7A">
        <w:rPr>
          <w:b/>
          <w:color w:val="808080" w:themeColor="background1" w:themeShade="80"/>
        </w:rPr>
        <w:t xml:space="preserve"> L I C A T I O N </w:t>
      </w:r>
      <w:r w:rsidR="00C909C4" w:rsidRPr="00F95E7A">
        <w:rPr>
          <w:b/>
          <w:color w:val="808080" w:themeColor="background1" w:themeShade="80"/>
        </w:rPr>
        <w:t xml:space="preserve"> </w:t>
      </w:r>
      <w:r w:rsidR="005C6592" w:rsidRPr="00F95E7A">
        <w:rPr>
          <w:b/>
          <w:color w:val="808080" w:themeColor="background1" w:themeShade="80"/>
        </w:rPr>
        <w:t xml:space="preserve"> F O R M</w:t>
      </w:r>
    </w:p>
    <w:p w:rsidR="00B71F34" w:rsidRDefault="00B71F34" w:rsidP="005C6592">
      <w:pPr>
        <w:pStyle w:val="NoSpacing"/>
        <w:jc w:val="center"/>
        <w:rPr>
          <w:b/>
          <w:color w:val="808080" w:themeColor="background1" w:themeShade="80"/>
        </w:rPr>
      </w:pPr>
    </w:p>
    <w:p w:rsidR="005C6592" w:rsidRPr="00F95E7A" w:rsidRDefault="005C6592" w:rsidP="009E5435">
      <w:pPr>
        <w:pStyle w:val="NoSpacing"/>
        <w:ind w:right="-552"/>
        <w:jc w:val="center"/>
        <w:rPr>
          <w:b/>
          <w:color w:val="806000" w:themeColor="accent4" w:themeShade="80"/>
        </w:rPr>
      </w:pPr>
      <w:r w:rsidRPr="00F95E7A">
        <w:rPr>
          <w:b/>
          <w:color w:val="806000" w:themeColor="accent4" w:themeShade="80"/>
        </w:rPr>
        <w:t>CHAMBER ASSESSOR'S ACCREDITATION</w:t>
      </w:r>
      <w:bookmarkStart w:id="0" w:name="_GoBack"/>
      <w:bookmarkEnd w:id="0"/>
    </w:p>
    <w:p w:rsidR="005C6592" w:rsidRDefault="005C6592" w:rsidP="005C6592">
      <w:pPr>
        <w:pStyle w:val="NoSpacing"/>
        <w:jc w:val="center"/>
      </w:pPr>
    </w:p>
    <w:sectPr w:rsidR="005C6592" w:rsidSect="00DB3C68">
      <w:headerReference w:type="default" r:id="rId9"/>
      <w:footerReference w:type="default" r:id="rId10"/>
      <w:pgSz w:w="11906" w:h="16838" w:code="9"/>
      <w:pgMar w:top="1259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D4E" w:rsidRDefault="00E13D4E" w:rsidP="004F341C">
      <w:pPr>
        <w:spacing w:after="0" w:line="240" w:lineRule="auto"/>
      </w:pPr>
      <w:r>
        <w:separator/>
      </w:r>
    </w:p>
  </w:endnote>
  <w:endnote w:type="continuationSeparator" w:id="0">
    <w:p w:rsidR="00E13D4E" w:rsidRDefault="00E13D4E" w:rsidP="004F3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57F0" w:rsidRPr="00A757F0" w:rsidRDefault="00A757F0">
    <w:pPr>
      <w:pStyle w:val="Footer"/>
      <w:rPr>
        <w:b/>
        <w:i/>
      </w:rPr>
    </w:pPr>
    <w:r w:rsidRPr="00A757F0">
      <w:t>CCCI - ACAS Unit. ©2017</w:t>
    </w:r>
    <w:r>
      <w:tab/>
    </w:r>
    <w:r>
      <w:tab/>
      <w:t xml:space="preserve">   </w:t>
    </w:r>
    <w:r w:rsidR="00EE7349">
      <w:t xml:space="preserve">     </w:t>
    </w:r>
    <w:r w:rsidR="00EE7349">
      <w:rPr>
        <w:b/>
        <w:i/>
      </w:rPr>
      <w:t>ACAS -009 - 0/04-09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D4E" w:rsidRDefault="00E13D4E" w:rsidP="004F341C">
      <w:pPr>
        <w:spacing w:after="0" w:line="240" w:lineRule="auto"/>
      </w:pPr>
      <w:r>
        <w:separator/>
      </w:r>
    </w:p>
  </w:footnote>
  <w:footnote w:type="continuationSeparator" w:id="0">
    <w:p w:rsidR="00E13D4E" w:rsidRDefault="00E13D4E" w:rsidP="004F3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57F0" w:rsidRDefault="00A757F0">
    <w:pPr>
      <w:pStyle w:val="Header"/>
    </w:pPr>
    <w:r w:rsidRPr="00A757F0">
      <w:t>Form 9</w:t>
    </w:r>
    <w:r>
      <w:tab/>
    </w:r>
    <w:r>
      <w:tab/>
      <w:t xml:space="preserve">    </w:t>
    </w:r>
    <w:r w:rsidRPr="00A757F0">
      <w:t>Rev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;visibility:visible;mso-wrap-style:square" o:bordertopcolor="black" o:borderleftcolor="black" o:borderbottomcolor="black" o:borderrightcolor="black" o:bullet="t">
        <v:imagedata r:id="rId1" o:title="" croptop="7029f" cropbottom="4133f" cropleft="6324f" cropright="5191f"/>
        <w10:bordertop type="single" width="6"/>
        <w10:borderleft type="single" width="6"/>
        <w10:borderbottom type="single" width="6"/>
        <w10:borderright type="single" width="6"/>
      </v:shape>
    </w:pict>
  </w:numPicBullet>
  <w:abstractNum w:abstractNumId="0" w15:restartNumberingAfterBreak="0">
    <w:nsid w:val="66A77437"/>
    <w:multiLevelType w:val="hybridMultilevel"/>
    <w:tmpl w:val="315AAFA6"/>
    <w:lvl w:ilvl="0" w:tplc="67FA443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80" w:hanging="360"/>
      </w:pPr>
    </w:lvl>
    <w:lvl w:ilvl="2" w:tplc="3409001B" w:tentative="1">
      <w:start w:val="1"/>
      <w:numFmt w:val="lowerRoman"/>
      <w:lvlText w:val="%3."/>
      <w:lvlJc w:val="right"/>
      <w:pPr>
        <w:ind w:left="2100" w:hanging="180"/>
      </w:pPr>
    </w:lvl>
    <w:lvl w:ilvl="3" w:tplc="3409000F" w:tentative="1">
      <w:start w:val="1"/>
      <w:numFmt w:val="decimal"/>
      <w:lvlText w:val="%4."/>
      <w:lvlJc w:val="left"/>
      <w:pPr>
        <w:ind w:left="2820" w:hanging="360"/>
      </w:pPr>
    </w:lvl>
    <w:lvl w:ilvl="4" w:tplc="34090019" w:tentative="1">
      <w:start w:val="1"/>
      <w:numFmt w:val="lowerLetter"/>
      <w:lvlText w:val="%5."/>
      <w:lvlJc w:val="left"/>
      <w:pPr>
        <w:ind w:left="3540" w:hanging="360"/>
      </w:pPr>
    </w:lvl>
    <w:lvl w:ilvl="5" w:tplc="3409001B" w:tentative="1">
      <w:start w:val="1"/>
      <w:numFmt w:val="lowerRoman"/>
      <w:lvlText w:val="%6."/>
      <w:lvlJc w:val="right"/>
      <w:pPr>
        <w:ind w:left="4260" w:hanging="180"/>
      </w:pPr>
    </w:lvl>
    <w:lvl w:ilvl="6" w:tplc="3409000F" w:tentative="1">
      <w:start w:val="1"/>
      <w:numFmt w:val="decimal"/>
      <w:lvlText w:val="%7."/>
      <w:lvlJc w:val="left"/>
      <w:pPr>
        <w:ind w:left="4980" w:hanging="360"/>
      </w:pPr>
    </w:lvl>
    <w:lvl w:ilvl="7" w:tplc="34090019" w:tentative="1">
      <w:start w:val="1"/>
      <w:numFmt w:val="lowerLetter"/>
      <w:lvlText w:val="%8."/>
      <w:lvlJc w:val="left"/>
      <w:pPr>
        <w:ind w:left="5700" w:hanging="360"/>
      </w:pPr>
    </w:lvl>
    <w:lvl w:ilvl="8" w:tplc="3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7E32256C"/>
    <w:multiLevelType w:val="hybridMultilevel"/>
    <w:tmpl w:val="CD3C1E0E"/>
    <w:lvl w:ilvl="0" w:tplc="63506DF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AAD7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0A5F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D29C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E480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CE4B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16C9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BE1F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A677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M1Mzc2MbE0NzRU0lEKTi0uzszPAykwqQUA7G+bBywAAAA="/>
  </w:docVars>
  <w:rsids>
    <w:rsidRoot w:val="004F341C"/>
    <w:rsid w:val="00020FDB"/>
    <w:rsid w:val="00127EA7"/>
    <w:rsid w:val="00180253"/>
    <w:rsid w:val="001D4D48"/>
    <w:rsid w:val="002165E1"/>
    <w:rsid w:val="0023202A"/>
    <w:rsid w:val="004F341C"/>
    <w:rsid w:val="0052182A"/>
    <w:rsid w:val="005C10AF"/>
    <w:rsid w:val="005C6592"/>
    <w:rsid w:val="0061500D"/>
    <w:rsid w:val="006A759C"/>
    <w:rsid w:val="0082308F"/>
    <w:rsid w:val="00866464"/>
    <w:rsid w:val="00905CF4"/>
    <w:rsid w:val="00934822"/>
    <w:rsid w:val="009E5435"/>
    <w:rsid w:val="00A62804"/>
    <w:rsid w:val="00A757F0"/>
    <w:rsid w:val="00B71F34"/>
    <w:rsid w:val="00C01F50"/>
    <w:rsid w:val="00C909C4"/>
    <w:rsid w:val="00DB3C68"/>
    <w:rsid w:val="00DC1562"/>
    <w:rsid w:val="00E13D4E"/>
    <w:rsid w:val="00E44ADA"/>
    <w:rsid w:val="00E76D2D"/>
    <w:rsid w:val="00EB4177"/>
    <w:rsid w:val="00EE7349"/>
    <w:rsid w:val="00EF6422"/>
    <w:rsid w:val="00F92079"/>
    <w:rsid w:val="00F95E7A"/>
    <w:rsid w:val="00FC3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DAC16F-ABF6-4CAA-B730-9C5D294E9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341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4F3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41C"/>
  </w:style>
  <w:style w:type="paragraph" w:styleId="Footer">
    <w:name w:val="footer"/>
    <w:basedOn w:val="Normal"/>
    <w:link w:val="FooterChar"/>
    <w:uiPriority w:val="99"/>
    <w:unhideWhenUsed/>
    <w:rsid w:val="004F3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41C"/>
  </w:style>
  <w:style w:type="table" w:styleId="TableGrid">
    <w:name w:val="Table Grid"/>
    <w:basedOn w:val="TableNormal"/>
    <w:uiPriority w:val="39"/>
    <w:rsid w:val="00E76D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182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1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5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C1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ary Ruth Ochavillo</cp:lastModifiedBy>
  <cp:revision>10</cp:revision>
  <dcterms:created xsi:type="dcterms:W3CDTF">2018-02-22T05:18:00Z</dcterms:created>
  <dcterms:modified xsi:type="dcterms:W3CDTF">2018-03-06T05:56:00Z</dcterms:modified>
</cp:coreProperties>
</file>